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Canada</w:t>
      </w:r>
      <w:r>
        <w:t xml:space="preserve"> </w:t>
      </w:r>
      <w:r>
        <w:t xml:space="preserve">Montreal</w:t>
      </w:r>
    </w:p>
    <w:bookmarkStart w:id="25" w:name="Xb024abb182b3e673d51b5256bf801780c1e1eef"/>
    <w:p>
      <w:pPr>
        <w:pStyle w:val="Heading1"/>
      </w:pPr>
      <w:r>
        <w:t xml:space="preserve">Cover Letter for Nurse Position in Canada Montreal</w:t>
      </w:r>
    </w:p>
    <w:p>
      <w:pPr>
        <w:pStyle w:val="FirstParagraph"/>
      </w:pPr>
      <w:r>
        <w:t xml:space="preserve">Dear [Hiring Manager's Name],</w:t>
      </w:r>
    </w:p>
    <w:p>
      <w:pPr>
        <w:pStyle w:val="BodyText"/>
      </w:pPr>
      <w:r>
        <w:t xml:space="preserve">I am writing to express my enthusiastic interest in the Nurse position at [Healthcare Facility Name] in Canada Montreal. As a dedicated and compassionate nurse with a strong commitment to patient-centered care, I am eager to contribute my skills, experience, and passion for healthcare to support the mission of your organization. The opportunity to work as a nurse in Canada Montreal is particularly meaningful to me, as I deeply admire the city’s vibrant cultural diversity, advanced healthcare infrastructure, and its reputation for excellence in medical services. This position aligns perfectly with my career goals and professional values, and I am excited about the possibility of joining your team.</w:t>
      </w:r>
    </w:p>
    <w:bookmarkStart w:id="20" w:name="professional-experience-and-expertise"/>
    <w:p>
      <w:pPr>
        <w:pStyle w:val="Heading2"/>
      </w:pPr>
      <w:r>
        <w:t xml:space="preserve">Professional Experience and Expertise</w:t>
      </w:r>
    </w:p>
    <w:p>
      <w:pPr>
        <w:pStyle w:val="FirstParagraph"/>
      </w:pPr>
      <w:r>
        <w:t xml:space="preserve">With [X years] of experience in nursing, I have developed a comprehensive understanding of clinical practices, patient care protocols, and the critical importance of empathy in healthcare. My career has spanned various settings, including [previous work environments such as hospitals, clinics, or long-term care facilities], where I have consistently prioritized the well-being of patients while maintaining a focus on efficiency and quality. As a nurse in Canada Montreal, I aim to bring this same level of dedication and expertise to your institution.</w:t>
      </w:r>
    </w:p>
    <w:p>
      <w:pPr>
        <w:pStyle w:val="BodyText"/>
      </w:pPr>
      <w:r>
        <w:t xml:space="preserve">My professional journey has been defined by a commitment to continuous learning and adaptability. I hold [mention relevant certifications, e.g., "a Bachelor of Science in Nursing (BSN) from [University Name]" or "a Canadian Registered Nurse License (CRNA)"]. These qualifications have equipped me with the knowledge and skills necessary to excel in dynamic healthcare environments. Whether managing complex patient cases, collaborating with interdisciplinary teams, or providing compassionate care during critical moments, I have consistently demonstrated a strong ability to thrive under pressure while maintaining a calm and professional demeanor.</w:t>
      </w:r>
    </w:p>
    <w:bookmarkEnd w:id="20"/>
    <w:bookmarkStart w:id="21" w:name="X61fcd2b1af7d233406d571833e567c3a2405d7d"/>
    <w:p>
      <w:pPr>
        <w:pStyle w:val="Heading2"/>
      </w:pPr>
      <w:r>
        <w:t xml:space="preserve">Skills Relevant to Nursing in Canada Montreal</w:t>
      </w:r>
    </w:p>
    <w:p>
      <w:pPr>
        <w:pStyle w:val="FirstParagraph"/>
      </w:pPr>
      <w:r>
        <w:t xml:space="preserve">As a nurse in Canada Montreal, I understand the unique demands of working within the province’s healthcare system. Quebec’s public healthcare framework emphasizes accessibility, innovation, and patient-centered care, values that resonate deeply with my professional ethos. My experience includes [specific skills such as "administering medications," "performing wound care," "utilizing electronic health records (EHRs)," or "providing mental health support"], all of which are essential in a Canadian healthcare setting. Additionally, I am proficient in [mention any technical skills, such as using medical equipment or software], ensuring that I can contribute effectively to your team’s operations.</w:t>
      </w:r>
    </w:p>
    <w:p>
      <w:pPr>
        <w:pStyle w:val="BodyText"/>
      </w:pPr>
      <w:r>
        <w:t xml:space="preserve">One of my greatest strengths is my ability to communicate effectively with patients and colleagues. In Canada Montreal, where multilingualism and cultural diversity are integral to daily life, I have developed strong interpersonal skills that enable me to connect with individuals from all walks of life. My fluency in [English/French or other languages] allows me to bridge communication gaps and provide inclusive care, which is particularly valuable in a city like Montreal, where patients often come from diverse backgrounds.</w:t>
      </w:r>
    </w:p>
    <w:bookmarkEnd w:id="21"/>
    <w:bookmarkStart w:id="22" w:name="Xfea392b348086f4e262b47ba166c08d8dbb202e"/>
    <w:p>
      <w:pPr>
        <w:pStyle w:val="Heading2"/>
      </w:pPr>
      <w:r>
        <w:t xml:space="preserve">Cultural Adaptability and Commitment to Community</w:t>
      </w:r>
    </w:p>
    <w:p>
      <w:pPr>
        <w:pStyle w:val="FirstParagraph"/>
      </w:pPr>
      <w:r>
        <w:t xml:space="preserve">Living and working as a nurse in Canada Montreal has always been a dream of mine. The city’s rich cultural tapestry, coupled with its commitment to innovation in healthcare, makes it an ideal environment for a nurse like me to grow professionally. I have researched the healthcare landscape in Quebec extensively and am impressed by the emphasis on preventative care, patient autonomy, and community-based services. I am particularly drawn to [Healthcare Facility Name]’s focus on [specific mission or initiative mentioned in the job posting], as it aligns with my belief that nursing is not just a profession but a calling to serve others with integrity and compassion.</w:t>
      </w:r>
    </w:p>
    <w:p>
      <w:pPr>
        <w:pStyle w:val="BodyText"/>
      </w:pPr>
      <w:r>
        <w:t xml:space="preserve">My adaptability and willingness to embrace new challenges are further reinforced by my experience working in multicultural teams. In previous roles, I have collaborated with healthcare professionals from diverse cultural backgrounds, which has honed my ability to work cohesively in fast-paced environments. As a nurse in Canada Montreal, I am confident that I can contribute to fostering an inclusive and supportive workplace culture that reflects the city’s values.</w:t>
      </w:r>
    </w:p>
    <w:bookmarkEnd w:id="22"/>
    <w:bookmarkStart w:id="23" w:name="why-canada-montreal"/>
    <w:p>
      <w:pPr>
        <w:pStyle w:val="Heading2"/>
      </w:pPr>
      <w:r>
        <w:t xml:space="preserve">Why Canada Montreal?</w:t>
      </w:r>
    </w:p>
    <w:p>
      <w:pPr>
        <w:pStyle w:val="FirstParagraph"/>
      </w:pPr>
      <w:r>
        <w:t xml:space="preserve">The decision to pursue a nursing career in Canada Montreal is rooted in my admiration for the city’s healthcare system and its emphasis on holistic care. Quebec’s approach to medicine prioritizes long-term patient outcomes, which aligns with my own philosophy of treating patients as individuals rather than just cases. Additionally, Montreal’s vibrant communities, world-class medical institutions, and commitment to innovation make it a dynamic place to practice nursing.</w:t>
      </w:r>
    </w:p>
    <w:p>
      <w:pPr>
        <w:pStyle w:val="BodyText"/>
      </w:pPr>
      <w:r>
        <w:t xml:space="preserve">As a nurse in Canada Montreal, I am eager to contribute to the city’s healthcare advancements while also growing as a professional. I have studied the regulatory requirements for nurses in Quebec and am prepared to meet all necessary qualifications, including [mention any steps taken, such as "passing the National Council Licensure Examination (NCLEX)" or "completing a bridging program for foreign-trained nurses"]. My goal is to not only meet but exceed expectations by delivering care that reflects the highest standards of professionalism and empathy.</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nursing make me a strong candidate for this position. I am particularly excited about the opportunity to work as a nurse in Canada Montreal, where I can contribute to a healthcare system that values innovation, diversity, and patient care. Thank you for considering my application. I would be honored to discuss how my skills and vision align with the goals of [Healthcare Facility Nam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Canada Montreal</dc:title>
  <dc:creator/>
  <dc:language>en</dc:language>
  <cp:keywords/>
  <dcterms:created xsi:type="dcterms:W3CDTF">2026-07-23T04:45:47Z</dcterms:created>
  <dcterms:modified xsi:type="dcterms:W3CDTF">2026-07-23T04:45:47Z</dcterms:modified>
</cp:coreProperties>
</file>

<file path=docProps/custom.xml><?xml version="1.0" encoding="utf-8"?>
<Properties xmlns="http://schemas.openxmlformats.org/officeDocument/2006/custom-properties" xmlns:vt="http://schemas.openxmlformats.org/officeDocument/2006/docPropsVTypes"/>
</file>